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71E92" w14:textId="3C3CD86D" w:rsidR="006D53FF" w:rsidRDefault="006D53FF" w:rsidP="006D53FF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 w:rsidR="0052468E">
        <w:rPr>
          <w:b/>
        </w:rPr>
        <w:t xml:space="preserve"> nr</w:t>
      </w:r>
      <w:r>
        <w:rPr>
          <w:b/>
        </w:rPr>
        <w:t xml:space="preserve"> </w:t>
      </w:r>
      <w:r w:rsidR="0052468E">
        <w:rPr>
          <w:b/>
        </w:rPr>
        <w:t>1</w:t>
      </w:r>
    </w:p>
    <w:p w14:paraId="731C8706" w14:textId="77777777" w:rsidR="006D53FF" w:rsidRDefault="006D53FF" w:rsidP="006D53FF">
      <w:pPr>
        <w:spacing w:line="240" w:lineRule="auto"/>
        <w:jc w:val="center"/>
        <w:rPr>
          <w:b/>
          <w:sz w:val="22"/>
        </w:rPr>
      </w:pPr>
    </w:p>
    <w:p w14:paraId="2874F608" w14:textId="77777777" w:rsidR="006D53FF" w:rsidRDefault="006D53FF" w:rsidP="006D53FF">
      <w:pPr>
        <w:spacing w:line="240" w:lineRule="auto"/>
        <w:jc w:val="center"/>
        <w:rPr>
          <w:b/>
        </w:rPr>
      </w:pPr>
      <w:r w:rsidRPr="00663A30">
        <w:rPr>
          <w:b/>
          <w:sz w:val="22"/>
        </w:rPr>
        <w:br/>
      </w:r>
      <w:r>
        <w:rPr>
          <w:b/>
        </w:rPr>
        <w:t>INFORMACJA O PRZETWARZANIU DANYCH OSOBOWYCH</w:t>
      </w:r>
    </w:p>
    <w:p w14:paraId="2A0F4655" w14:textId="77777777" w:rsidR="006D53FF" w:rsidRDefault="006D53FF" w:rsidP="006D53FF">
      <w:pPr>
        <w:spacing w:line="240" w:lineRule="auto"/>
        <w:ind w:left="360"/>
        <w:rPr>
          <w:b/>
        </w:rPr>
      </w:pPr>
    </w:p>
    <w:p w14:paraId="2709F1EA" w14:textId="58E372AB" w:rsidR="006D53FF" w:rsidRPr="001B0707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Theme="minorHAnsi" w:hAnsiTheme="minorHAnsi" w:cstheme="minorHAnsi"/>
          <w:i/>
          <w:iCs/>
          <w:sz w:val="22"/>
        </w:rPr>
      </w:pPr>
      <w:r>
        <w:rPr>
          <w:b/>
        </w:rPr>
        <w:br/>
      </w:r>
      <w:r w:rsidRPr="001B0707">
        <w:rPr>
          <w:rFonts w:asciiTheme="minorHAnsi" w:hAnsiTheme="minorHAnsi" w:cstheme="minorHAnsi"/>
          <w:i/>
          <w:iCs/>
          <w:sz w:val="22"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="00EF2FA0">
        <w:rPr>
          <w:rFonts w:asciiTheme="minorHAnsi" w:hAnsiTheme="minorHAnsi" w:cstheme="minorHAnsi"/>
          <w:i/>
          <w:iCs/>
          <w:sz w:val="22"/>
        </w:rPr>
        <w:br/>
      </w:r>
      <w:r w:rsidRPr="001B0707">
        <w:rPr>
          <w:rFonts w:asciiTheme="minorHAnsi" w:hAnsiTheme="minorHAnsi" w:cstheme="minorHAnsi"/>
          <w:i/>
          <w:iCs/>
          <w:sz w:val="22"/>
        </w:rPr>
        <w:t>i w sprawie swobodnego przepływu takich danych oraz uchylenia dyrektywy 95/46/WE (ogólne rozporządzenie o ochronie danych), dalej: „Rozporządzenie”, informujemy, że:</w:t>
      </w:r>
    </w:p>
    <w:p w14:paraId="6DFCE4CB" w14:textId="77777777" w:rsidR="0052468E" w:rsidRPr="001B0707" w:rsidRDefault="0052468E" w:rsidP="006D53FF">
      <w:pPr>
        <w:tabs>
          <w:tab w:val="left" w:pos="2642"/>
        </w:tabs>
        <w:spacing w:line="240" w:lineRule="auto"/>
        <w:ind w:left="360" w:firstLine="0"/>
        <w:rPr>
          <w:rFonts w:asciiTheme="minorHAnsi" w:hAnsiTheme="minorHAnsi" w:cstheme="minorHAnsi"/>
          <w:i/>
          <w:iCs/>
          <w:sz w:val="22"/>
        </w:rPr>
      </w:pPr>
    </w:p>
    <w:p w14:paraId="439258FA" w14:textId="77777777" w:rsidR="006D53FF" w:rsidRPr="001B0707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1B0707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W Instytucie Farmakologii im Jerzego Maja Polskiej Akademii Nauk został powołany Inspektor Ochrony Danych, adres e-mail:  </w:t>
      </w:r>
      <w:hyperlink r:id="rId8">
        <w:r w:rsidRPr="001B0707">
          <w:rPr>
            <w:rStyle w:val="Hipercze"/>
            <w:rFonts w:asciiTheme="minorHAnsi" w:hAnsiTheme="minorHAnsi" w:cstheme="minorHAnsi"/>
            <w:sz w:val="22"/>
          </w:rPr>
          <w:t>iod@if-pan.krakow.pl</w:t>
        </w:r>
      </w:hyperlink>
      <w:r w:rsidRPr="001B0707">
        <w:rPr>
          <w:rFonts w:asciiTheme="minorHAnsi" w:hAnsiTheme="minorHAnsi" w:cstheme="minorHAnsi"/>
          <w:sz w:val="22"/>
        </w:rPr>
        <w:t>, tel.: 501 979 962.</w:t>
      </w:r>
    </w:p>
    <w:p w14:paraId="34E4704D" w14:textId="77777777" w:rsidR="006D53FF" w:rsidRPr="001B0707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rFonts w:asciiTheme="minorHAnsi" w:hAnsiTheme="minorHAnsi" w:cstheme="minorHAnsi"/>
          <w:sz w:val="22"/>
          <w:szCs w:val="22"/>
        </w:rPr>
      </w:pPr>
      <w:r w:rsidRPr="001B0707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1B0707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1B0707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1B0707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1B0707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rFonts w:asciiTheme="minorHAnsi" w:hAnsiTheme="minorHAnsi" w:cstheme="minorHAnsi"/>
          <w:sz w:val="22"/>
          <w:szCs w:val="22"/>
        </w:rPr>
      </w:pPr>
      <w:r w:rsidRPr="001B0707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</w:p>
    <w:p w14:paraId="4DE5D9D5" w14:textId="75EE8694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Podanie przez Pana/Panią danych osobowych jest dobrowolne, lecz konieczne do uczestnictwa </w:t>
      </w:r>
      <w:r w:rsidR="001B0707">
        <w:rPr>
          <w:rFonts w:asciiTheme="minorHAnsi" w:hAnsiTheme="minorHAnsi" w:cstheme="minorHAnsi"/>
          <w:sz w:val="22"/>
        </w:rPr>
        <w:t xml:space="preserve">                    </w:t>
      </w:r>
      <w:r w:rsidRPr="001B0707">
        <w:rPr>
          <w:rFonts w:asciiTheme="minorHAnsi" w:hAnsiTheme="minorHAnsi" w:cstheme="minorHAnsi"/>
          <w:sz w:val="22"/>
        </w:rPr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ani/Pana dane osobowe nie będą przekazywane do państw trzecich.</w:t>
      </w:r>
    </w:p>
    <w:p w14:paraId="7835ACE3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5F34C88F" w14:textId="163C4549" w:rsidR="0052468E" w:rsidRPr="001B0707" w:rsidRDefault="006D53FF" w:rsidP="001B0707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4CB10F2E" w14:textId="213AC927" w:rsidR="006D53FF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Posiada Pani/Pan prawo do: dostępu do treści swoich danych oraz ich sprostowania, </w:t>
      </w:r>
      <w:r w:rsidRPr="001B0707">
        <w:rPr>
          <w:rFonts w:asciiTheme="minorHAnsi" w:hAnsiTheme="minorHAnsi" w:cstheme="minorHAnsi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743A985" w14:textId="29CB30AE" w:rsid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7317431F" w14:textId="5E76FA24" w:rsid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156716EA" w14:textId="77777777" w:rsidR="001B0707" w:rsidRP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3FA03BE4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lastRenderedPageBreak/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e-mailem na adres: kadry@if-pan.krakow.pl ,</w:t>
      </w:r>
    </w:p>
    <w:p w14:paraId="3A58A27E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ocztą tradycyjną na adres: Instytut Farmakologii im. Jerzego Maja Polskiej Akademii Nauk, ul. Smętna 12, 31-343 Kraków,</w:t>
      </w:r>
    </w:p>
    <w:p w14:paraId="755E9756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1B0707" w:rsidRDefault="006D53FF" w:rsidP="006D53FF">
      <w:pPr>
        <w:spacing w:line="240" w:lineRule="auto"/>
        <w:rPr>
          <w:rFonts w:asciiTheme="minorHAnsi" w:hAnsiTheme="minorHAnsi" w:cstheme="minorHAnsi"/>
          <w:sz w:val="22"/>
        </w:rPr>
      </w:pPr>
    </w:p>
    <w:p w14:paraId="66460D57" w14:textId="77777777" w:rsidR="006D53FF" w:rsidRPr="001B0707" w:rsidRDefault="006D53FF" w:rsidP="006D53FF">
      <w:pPr>
        <w:spacing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otwierdzam, że zapoznałem(</w:t>
      </w:r>
      <w:proofErr w:type="spellStart"/>
      <w:r w:rsidRPr="001B0707">
        <w:rPr>
          <w:rFonts w:asciiTheme="minorHAnsi" w:hAnsiTheme="minorHAnsi" w:cstheme="minorHAnsi"/>
          <w:sz w:val="22"/>
        </w:rPr>
        <w:t>am</w:t>
      </w:r>
      <w:proofErr w:type="spellEnd"/>
      <w:r w:rsidRPr="001B0707">
        <w:rPr>
          <w:rFonts w:asciiTheme="minorHAnsi" w:hAnsiTheme="minorHAnsi" w:cstheme="minorHAnsi"/>
          <w:sz w:val="22"/>
        </w:rPr>
        <w:t>) się i przyjmuję do wiadomości powyższe informacje.</w:t>
      </w:r>
    </w:p>
    <w:p w14:paraId="287ABB51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770DDCF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0FF9F757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03926D5F" w14:textId="77777777" w:rsidR="006D53FF" w:rsidRPr="00A2732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237A81CC" w14:textId="77777777" w:rsidR="006D53FF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2DD23000" w14:textId="5FBA22F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2DC3780" w14:textId="77777777" w:rsidR="0052468E" w:rsidRPr="00A27321" w:rsidRDefault="0052468E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73882F03" w14:textId="77777777" w:rsidR="006D53FF" w:rsidRPr="00A27321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4A807D13" w14:textId="61888A1D" w:rsidR="006D53FF" w:rsidRDefault="006D53FF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4E2772A5" w14:textId="77777777" w:rsidR="001A521D" w:rsidRPr="00A27321" w:rsidRDefault="001A521D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3E4B2CD3" w14:textId="77777777" w:rsidR="006D53FF" w:rsidRDefault="006D53FF" w:rsidP="006D53FF">
      <w:pPr>
        <w:pStyle w:val="NormalnyWeb"/>
        <w:jc w:val="both"/>
        <w:rPr>
          <w:sz w:val="22"/>
          <w:szCs w:val="22"/>
        </w:rPr>
      </w:pPr>
      <w:r w:rsidRPr="00A27321">
        <w:rPr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color w:val="000000"/>
          <w:sz w:val="22"/>
          <w:szCs w:val="22"/>
        </w:rPr>
        <w:t xml:space="preserve">(Dz. U. z 2019 r. poz. 1781) </w:t>
      </w:r>
      <w:r w:rsidRPr="00A27321">
        <w:rPr>
          <w:sz w:val="22"/>
          <w:szCs w:val="22"/>
        </w:rPr>
        <w:t>oraz zgodnie z klauzulą informacyjną dołączoną do mojej zgody.</w:t>
      </w:r>
    </w:p>
    <w:p w14:paraId="65037C35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51C0EA20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70E2A48A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1CF36F2" w14:textId="77777777" w:rsidR="006D53FF" w:rsidRPr="00DA198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457BC2A5" w14:textId="77777777" w:rsidR="006D53FF" w:rsidRPr="00622492" w:rsidRDefault="006D53FF" w:rsidP="006D53FF">
      <w:pPr>
        <w:rPr>
          <w:rFonts w:ascii="Calibri" w:eastAsia="Calibri" w:hAnsi="Calibri" w:cs="Calibri"/>
          <w:sz w:val="20"/>
          <w:szCs w:val="20"/>
        </w:rPr>
      </w:pPr>
    </w:p>
    <w:p w14:paraId="3468F296" w14:textId="7A2BD93A" w:rsidR="00553A92" w:rsidRPr="00EA335F" w:rsidRDefault="00553A92" w:rsidP="0052468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sz w:val="20"/>
          <w:szCs w:val="20"/>
        </w:rPr>
      </w:pPr>
    </w:p>
    <w:sectPr w:rsidR="00553A92" w:rsidRPr="00EA335F" w:rsidSect="00DE3E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" w:right="1274" w:bottom="1418" w:left="1056" w:header="147" w:footer="13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84A1D" w14:textId="77777777" w:rsidR="00A749F7" w:rsidRDefault="00A749F7">
      <w:pPr>
        <w:spacing w:after="0" w:line="240" w:lineRule="auto"/>
      </w:pPr>
      <w:r>
        <w:separator/>
      </w:r>
    </w:p>
  </w:endnote>
  <w:endnote w:type="continuationSeparator" w:id="0">
    <w:p w14:paraId="02260CEA" w14:textId="77777777" w:rsidR="00A749F7" w:rsidRDefault="00A74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1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325EC" w14:textId="126AC09F" w:rsidR="00B230CF" w:rsidRDefault="00DE3E0D" w:rsidP="00565406">
    <w:pPr>
      <w:pStyle w:val="Stopka"/>
      <w:tabs>
        <w:tab w:val="left" w:pos="1640"/>
      </w:tabs>
      <w:rPr>
        <w:rFonts w:ascii="Calibri Light" w:hAnsi="Calibri Light" w:cs="Calibri Light"/>
        <w:b/>
        <w:bCs/>
        <w:color w:val="44546A"/>
        <w:sz w:val="20"/>
        <w:szCs w:val="20"/>
      </w:rPr>
    </w:pPr>
    <w:r>
      <w:fldChar w:fldCharType="begin"/>
    </w:r>
    <w:r>
      <w:instrText xml:space="preserve"> INCLUDEPICTURE "http://if-pan.krakow.pl/assets/files/fc0a3c4e2ddc2add9cd9a17f9f64983e.jpg" \* MERGEFORMATINET </w:instrText>
    </w:r>
    <w:r>
      <w:fldChar w:fldCharType="separate"/>
    </w:r>
    <w:r w:rsidR="0053744B">
      <w:fldChar w:fldCharType="begin"/>
    </w:r>
    <w:r w:rsidR="0053744B">
      <w:instrText xml:space="preserve"> INCLUDEPICTURE  "http://if-pan.krakow.pl/assets/files/fc0a3c4e2ddc2add9cd9a17f9f64983e.jpg" \* MERGEFORMATINET </w:instrText>
    </w:r>
    <w:r w:rsidR="0053744B">
      <w:fldChar w:fldCharType="separate"/>
    </w:r>
    <w:r w:rsidR="00401B5C">
      <w:fldChar w:fldCharType="begin"/>
    </w:r>
    <w:r w:rsidR="00401B5C">
      <w:instrText xml:space="preserve"> INCLUDEPICTURE  "http://if-pan.krakow.pl/assets/files/fc0a3c4e2ddc2add9cd9a17f9f64983e.jpg" \* MERGEFORMATINET </w:instrText>
    </w:r>
    <w:r w:rsidR="00401B5C">
      <w:fldChar w:fldCharType="separate"/>
    </w:r>
    <w:r w:rsidR="00232FEB">
      <w:fldChar w:fldCharType="begin"/>
    </w:r>
    <w:r w:rsidR="00232FEB">
      <w:instrText xml:space="preserve"> INCLUDEPICTURE  "http://if-pan.krakow.pl/assets/files/fc0a3c4e2ddc2add9cd9a17f9f64983e.jpg" \* MERGEFORMATINET </w:instrText>
    </w:r>
    <w:r w:rsidR="00232FEB">
      <w:fldChar w:fldCharType="separate"/>
    </w:r>
    <w:r w:rsidR="00A53338">
      <w:fldChar w:fldCharType="begin"/>
    </w:r>
    <w:r w:rsidR="00A53338">
      <w:instrText xml:space="preserve"> INCLUDEPICTURE  "http://if-pan.krakow.pl/assets/files/fc0a3c4e2ddc2add9cd9a17f9f64983e.jpg" \* MERGEFORMATINET </w:instrText>
    </w:r>
    <w:r w:rsidR="00A53338">
      <w:fldChar w:fldCharType="separate"/>
    </w:r>
    <w:r w:rsidR="001A521D">
      <w:fldChar w:fldCharType="begin"/>
    </w:r>
    <w:r w:rsidR="001A521D">
      <w:instrText xml:space="preserve"> INCLUDEPICTURE  "http://if-pan.krakow.pl/assets/files/fc0a3c4e2ddc2add9cd9a17f9f64983e.jpg" \* MERGEFORMATINET </w:instrText>
    </w:r>
    <w:r w:rsidR="001A521D">
      <w:fldChar w:fldCharType="separate"/>
    </w:r>
    <w:r w:rsidR="00193EB1">
      <w:fldChar w:fldCharType="begin"/>
    </w:r>
    <w:r w:rsidR="00193EB1">
      <w:instrText xml:space="preserve"> INCLUDEPICTURE  "http://if-pan.krakow.pl/assets/files/fc0a3c4e2ddc2add9cd9a17f9f64983e.jpg" \* MERGEFORMATINET </w:instrText>
    </w:r>
    <w:r w:rsidR="00193EB1">
      <w:fldChar w:fldCharType="separate"/>
    </w:r>
    <w:r w:rsidR="00EF2FA0">
      <w:fldChar w:fldCharType="begin"/>
    </w:r>
    <w:r w:rsidR="00EF2FA0">
      <w:instrText xml:space="preserve"> INCLUDEPICTURE  "http://if-pan.krakow.pl/assets/files/fc0a3c4e2ddc2add9cd9a17f9f64983e.jpg" \* MERGEFORMATINET </w:instrText>
    </w:r>
    <w:r w:rsidR="00EF2FA0">
      <w:fldChar w:fldCharType="separate"/>
    </w:r>
    <w:r w:rsidR="00E26E0C">
      <w:fldChar w:fldCharType="begin"/>
    </w:r>
    <w:r w:rsidR="00E26E0C">
      <w:instrText xml:space="preserve"> INCLUDEPICTURE  "http://if-pan.krakow.pl/assets/files/fc0a3c4e2ddc2add9cd9a17f9f64983e.jpg" \* MERGEFORMATINET </w:instrText>
    </w:r>
    <w:r w:rsidR="00E26E0C">
      <w:fldChar w:fldCharType="separate"/>
    </w:r>
    <w:r w:rsidR="003E6AEE">
      <w:fldChar w:fldCharType="begin"/>
    </w:r>
    <w:r w:rsidR="003E6AEE">
      <w:instrText xml:space="preserve"> INCLUDEPICTURE  "http://if-pan.krakow.pl/assets/files/fc0a3c4e2ddc2add9cd9a17f9f64983e.jpg" \* MERGEFORMATINET </w:instrText>
    </w:r>
    <w:r w:rsidR="003E6AEE">
      <w:fldChar w:fldCharType="separate"/>
    </w:r>
    <w:r w:rsidR="00A749F7">
      <w:fldChar w:fldCharType="begin"/>
    </w:r>
    <w:r w:rsidR="00A749F7">
      <w:instrText xml:space="preserve"> </w:instrText>
    </w:r>
    <w:r w:rsidR="00A749F7">
      <w:instrText>INCLUDEPICTURE  "http://if-pan.krakow.pl/assets/files/fc0a3c4e2ddc2add9cd9a17f9f64983e.jpg" \* MERGEFORMATINET</w:instrText>
    </w:r>
    <w:r w:rsidR="00A749F7">
      <w:instrText xml:space="preserve"> </w:instrText>
    </w:r>
    <w:r w:rsidR="00A749F7">
      <w:fldChar w:fldCharType="separate"/>
    </w:r>
    <w:r w:rsidR="00786B78">
      <w:pict w14:anchorId="0043D1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03.6pt;height:46.8pt">
          <v:imagedata r:id="rId1" r:href="rId2" croptop="1899f" cropbottom="12522f" cropleft="6302f" cropright="-70925f"/>
        </v:shape>
      </w:pict>
    </w:r>
    <w:r w:rsidR="00A749F7">
      <w:fldChar w:fldCharType="end"/>
    </w:r>
    <w:r w:rsidR="003E6AEE">
      <w:fldChar w:fldCharType="end"/>
    </w:r>
    <w:r w:rsidR="00E26E0C">
      <w:fldChar w:fldCharType="end"/>
    </w:r>
    <w:r w:rsidR="00EF2FA0">
      <w:fldChar w:fldCharType="end"/>
    </w:r>
    <w:r w:rsidR="00193EB1">
      <w:fldChar w:fldCharType="end"/>
    </w:r>
    <w:r w:rsidR="001A521D">
      <w:fldChar w:fldCharType="end"/>
    </w:r>
    <w:r w:rsidR="00A53338">
      <w:fldChar w:fldCharType="end"/>
    </w:r>
    <w:r w:rsidR="00232FEB">
      <w:fldChar w:fldCharType="end"/>
    </w:r>
    <w:r w:rsidR="00401B5C">
      <w:fldChar w:fldCharType="end"/>
    </w:r>
    <w:r w:rsidR="0053744B">
      <w:fldChar w:fldCharType="end"/>
    </w:r>
    <w:r>
      <w:fldChar w:fldCharType="end"/>
    </w:r>
    <w:r>
      <w:rPr>
        <w:rFonts w:ascii="Calibri Light" w:hAnsi="Calibri Light" w:cs="Calibri Light"/>
        <w:b/>
        <w:bCs/>
        <w:color w:val="44546A"/>
        <w:sz w:val="20"/>
        <w:szCs w:val="20"/>
      </w:rPr>
      <w:t xml:space="preserve">       </w:t>
    </w:r>
    <w:r w:rsidRPr="005667A8">
      <w:rPr>
        <w:noProof/>
      </w:rPr>
      <w:drawing>
        <wp:inline distT="0" distB="0" distL="0" distR="0" wp14:anchorId="402F975F" wp14:editId="13AD15FB">
          <wp:extent cx="1558290" cy="532765"/>
          <wp:effectExtent l="0" t="0" r="3810" b="635"/>
          <wp:docPr id="402" name="Obraz 402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183"/>
                  <a:stretch>
                    <a:fillRect/>
                  </a:stretch>
                </pic:blipFill>
                <pic:spPr bwMode="auto">
                  <a:xfrm>
                    <a:off x="0" y="0"/>
                    <a:ext cx="1558290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5048E0" w14:textId="1483D4CB" w:rsidR="00553A92" w:rsidRPr="00565406" w:rsidRDefault="00565406" w:rsidP="00FD2612">
    <w:pPr>
      <w:pStyle w:val="Stopka"/>
      <w:tabs>
        <w:tab w:val="left" w:pos="1640"/>
      </w:tabs>
      <w:jc w:val="center"/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5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F71CD" w14:textId="77777777" w:rsidR="00A749F7" w:rsidRDefault="00A749F7">
      <w:pPr>
        <w:spacing w:after="0" w:line="240" w:lineRule="auto"/>
      </w:pPr>
      <w:r>
        <w:separator/>
      </w:r>
    </w:p>
  </w:footnote>
  <w:footnote w:type="continuationSeparator" w:id="0">
    <w:p w14:paraId="5A421A87" w14:textId="77777777" w:rsidR="00A749F7" w:rsidRDefault="00A749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398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399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BDF6" w14:textId="08961B86" w:rsidR="00553A92" w:rsidRDefault="004E4D5D" w:rsidP="00963EEC">
    <w:pPr>
      <w:pStyle w:val="Nagwek"/>
      <w:ind w:left="-567" w:right="-994"/>
      <w:jc w:val="center"/>
    </w:pPr>
    <w:r>
      <w:t xml:space="preserve">  </w:t>
    </w:r>
    <w:r w:rsidR="00963EEC" w:rsidRPr="005667A8">
      <w:rPr>
        <w:noProof/>
      </w:rPr>
      <w:drawing>
        <wp:inline distT="0" distB="0" distL="0" distR="0" wp14:anchorId="2D54DD3C" wp14:editId="430E6C5B">
          <wp:extent cx="4779010" cy="652145"/>
          <wp:effectExtent l="0" t="0" r="2540" b="0"/>
          <wp:docPr id="400" name="Obraz 400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8" r="29501"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5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403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404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414F8"/>
    <w:multiLevelType w:val="hybridMultilevel"/>
    <w:tmpl w:val="C512B6CC"/>
    <w:lvl w:ilvl="0" w:tplc="1E420F1A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E8771A3"/>
    <w:multiLevelType w:val="hybridMultilevel"/>
    <w:tmpl w:val="D9B8E4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031621"/>
    <w:multiLevelType w:val="hybridMultilevel"/>
    <w:tmpl w:val="E45E93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91C53"/>
    <w:multiLevelType w:val="hybridMultilevel"/>
    <w:tmpl w:val="88467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5" w15:restartNumberingAfterBreak="0">
    <w:nsid w:val="38DA4746"/>
    <w:multiLevelType w:val="hybridMultilevel"/>
    <w:tmpl w:val="D9B8E4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E25B52"/>
    <w:multiLevelType w:val="hybridMultilevel"/>
    <w:tmpl w:val="89F02E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533E6"/>
    <w:multiLevelType w:val="hybridMultilevel"/>
    <w:tmpl w:val="943E76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D0AD0"/>
    <w:multiLevelType w:val="hybridMultilevel"/>
    <w:tmpl w:val="1402D7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22" w15:restartNumberingAfterBreak="0">
    <w:nsid w:val="50593491"/>
    <w:multiLevelType w:val="hybridMultilevel"/>
    <w:tmpl w:val="7492A4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32F46"/>
    <w:multiLevelType w:val="hybridMultilevel"/>
    <w:tmpl w:val="D9B8E4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387796"/>
    <w:multiLevelType w:val="hybridMultilevel"/>
    <w:tmpl w:val="52586D60"/>
    <w:lvl w:ilvl="0" w:tplc="895E4A5E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9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8D1693"/>
    <w:multiLevelType w:val="hybridMultilevel"/>
    <w:tmpl w:val="BE2AE7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42F31"/>
    <w:multiLevelType w:val="hybridMultilevel"/>
    <w:tmpl w:val="5A644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8"/>
  </w:num>
  <w:num w:numId="5">
    <w:abstractNumId w:val="17"/>
  </w:num>
  <w:num w:numId="6">
    <w:abstractNumId w:val="25"/>
  </w:num>
  <w:num w:numId="7">
    <w:abstractNumId w:val="4"/>
  </w:num>
  <w:num w:numId="8">
    <w:abstractNumId w:val="32"/>
  </w:num>
  <w:num w:numId="9">
    <w:abstractNumId w:val="20"/>
  </w:num>
  <w:num w:numId="10">
    <w:abstractNumId w:val="9"/>
  </w:num>
  <w:num w:numId="11">
    <w:abstractNumId w:val="11"/>
  </w:num>
  <w:num w:numId="12">
    <w:abstractNumId w:val="12"/>
  </w:num>
  <w:num w:numId="13">
    <w:abstractNumId w:val="1"/>
  </w:num>
  <w:num w:numId="14">
    <w:abstractNumId w:val="3"/>
  </w:num>
  <w:num w:numId="15">
    <w:abstractNumId w:val="29"/>
  </w:num>
  <w:num w:numId="16">
    <w:abstractNumId w:val="27"/>
  </w:num>
  <w:num w:numId="17">
    <w:abstractNumId w:val="28"/>
  </w:num>
  <w:num w:numId="18">
    <w:abstractNumId w:val="21"/>
  </w:num>
  <w:num w:numId="19">
    <w:abstractNumId w:val="0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10"/>
  </w:num>
  <w:num w:numId="23">
    <w:abstractNumId w:val="30"/>
  </w:num>
  <w:num w:numId="24">
    <w:abstractNumId w:val="2"/>
  </w:num>
  <w:num w:numId="25">
    <w:abstractNumId w:val="13"/>
  </w:num>
  <w:num w:numId="26">
    <w:abstractNumId w:val="16"/>
  </w:num>
  <w:num w:numId="27">
    <w:abstractNumId w:val="22"/>
  </w:num>
  <w:num w:numId="28">
    <w:abstractNumId w:val="31"/>
  </w:num>
  <w:num w:numId="29">
    <w:abstractNumId w:val="18"/>
  </w:num>
  <w:num w:numId="30">
    <w:abstractNumId w:val="15"/>
  </w:num>
  <w:num w:numId="31">
    <w:abstractNumId w:val="7"/>
  </w:num>
  <w:num w:numId="32">
    <w:abstractNumId w:val="24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32AAC"/>
    <w:rsid w:val="00033658"/>
    <w:rsid w:val="00034539"/>
    <w:rsid w:val="000364EF"/>
    <w:rsid w:val="00040B71"/>
    <w:rsid w:val="00044122"/>
    <w:rsid w:val="00047809"/>
    <w:rsid w:val="00052867"/>
    <w:rsid w:val="00052FA5"/>
    <w:rsid w:val="00053385"/>
    <w:rsid w:val="0005394F"/>
    <w:rsid w:val="0005404F"/>
    <w:rsid w:val="00063027"/>
    <w:rsid w:val="000661E9"/>
    <w:rsid w:val="00066D11"/>
    <w:rsid w:val="000679C4"/>
    <w:rsid w:val="000723DF"/>
    <w:rsid w:val="00072708"/>
    <w:rsid w:val="00077D56"/>
    <w:rsid w:val="00082277"/>
    <w:rsid w:val="00082373"/>
    <w:rsid w:val="00083205"/>
    <w:rsid w:val="000843A1"/>
    <w:rsid w:val="00086297"/>
    <w:rsid w:val="00096939"/>
    <w:rsid w:val="000A0BCB"/>
    <w:rsid w:val="000A2056"/>
    <w:rsid w:val="000A29BC"/>
    <w:rsid w:val="000A50F5"/>
    <w:rsid w:val="000A6C1D"/>
    <w:rsid w:val="000B44FA"/>
    <w:rsid w:val="000B77C0"/>
    <w:rsid w:val="000C19F9"/>
    <w:rsid w:val="000C320E"/>
    <w:rsid w:val="000C440D"/>
    <w:rsid w:val="000D0411"/>
    <w:rsid w:val="000D0BCD"/>
    <w:rsid w:val="000D2368"/>
    <w:rsid w:val="000D44A5"/>
    <w:rsid w:val="000D55D9"/>
    <w:rsid w:val="000F0F2B"/>
    <w:rsid w:val="000F5E3B"/>
    <w:rsid w:val="00101754"/>
    <w:rsid w:val="00102D4B"/>
    <w:rsid w:val="00103A98"/>
    <w:rsid w:val="00104764"/>
    <w:rsid w:val="0011527B"/>
    <w:rsid w:val="001168ED"/>
    <w:rsid w:val="00117D98"/>
    <w:rsid w:val="0012074B"/>
    <w:rsid w:val="00122C97"/>
    <w:rsid w:val="00123C82"/>
    <w:rsid w:val="0012449A"/>
    <w:rsid w:val="00131A23"/>
    <w:rsid w:val="00133763"/>
    <w:rsid w:val="00135981"/>
    <w:rsid w:val="00140748"/>
    <w:rsid w:val="00142D21"/>
    <w:rsid w:val="0014310D"/>
    <w:rsid w:val="001433EB"/>
    <w:rsid w:val="00151762"/>
    <w:rsid w:val="0015349C"/>
    <w:rsid w:val="00157235"/>
    <w:rsid w:val="0015731E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77147"/>
    <w:rsid w:val="00182079"/>
    <w:rsid w:val="00182534"/>
    <w:rsid w:val="00187CCF"/>
    <w:rsid w:val="00187D71"/>
    <w:rsid w:val="00191313"/>
    <w:rsid w:val="00193EB1"/>
    <w:rsid w:val="001948EA"/>
    <w:rsid w:val="001959E7"/>
    <w:rsid w:val="0019614B"/>
    <w:rsid w:val="001A521D"/>
    <w:rsid w:val="001B0707"/>
    <w:rsid w:val="001B4CF6"/>
    <w:rsid w:val="001B683F"/>
    <w:rsid w:val="001C03F3"/>
    <w:rsid w:val="001C2E8A"/>
    <w:rsid w:val="001C59DD"/>
    <w:rsid w:val="001D6AAB"/>
    <w:rsid w:val="001E0A28"/>
    <w:rsid w:val="001E3547"/>
    <w:rsid w:val="001E4471"/>
    <w:rsid w:val="001E577B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211A6"/>
    <w:rsid w:val="0023103E"/>
    <w:rsid w:val="00231A4C"/>
    <w:rsid w:val="00232FEB"/>
    <w:rsid w:val="002347E5"/>
    <w:rsid w:val="00241771"/>
    <w:rsid w:val="00243700"/>
    <w:rsid w:val="00244256"/>
    <w:rsid w:val="00246B59"/>
    <w:rsid w:val="00254227"/>
    <w:rsid w:val="00255F70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7D90"/>
    <w:rsid w:val="002A06D3"/>
    <w:rsid w:val="002A36D8"/>
    <w:rsid w:val="002B2A56"/>
    <w:rsid w:val="002B43EE"/>
    <w:rsid w:val="002B6DBE"/>
    <w:rsid w:val="002B716A"/>
    <w:rsid w:val="002B7F42"/>
    <w:rsid w:val="002C0F06"/>
    <w:rsid w:val="002C1033"/>
    <w:rsid w:val="002C2170"/>
    <w:rsid w:val="002C48C7"/>
    <w:rsid w:val="002D3096"/>
    <w:rsid w:val="002D356C"/>
    <w:rsid w:val="002D43E1"/>
    <w:rsid w:val="002E3083"/>
    <w:rsid w:val="002F09F0"/>
    <w:rsid w:val="002F1EDA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17DD8"/>
    <w:rsid w:val="00321AF7"/>
    <w:rsid w:val="00325F3A"/>
    <w:rsid w:val="00340C84"/>
    <w:rsid w:val="00343013"/>
    <w:rsid w:val="00343DED"/>
    <w:rsid w:val="003457E9"/>
    <w:rsid w:val="00351EF0"/>
    <w:rsid w:val="00352BBD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69E0"/>
    <w:rsid w:val="00392836"/>
    <w:rsid w:val="0039446F"/>
    <w:rsid w:val="00394B38"/>
    <w:rsid w:val="00395A29"/>
    <w:rsid w:val="003A04DD"/>
    <w:rsid w:val="003A12D7"/>
    <w:rsid w:val="003A225F"/>
    <w:rsid w:val="003A4D2D"/>
    <w:rsid w:val="003B497F"/>
    <w:rsid w:val="003B50C8"/>
    <w:rsid w:val="003B674A"/>
    <w:rsid w:val="003C03A5"/>
    <w:rsid w:val="003C5594"/>
    <w:rsid w:val="003C73B2"/>
    <w:rsid w:val="003C7F6F"/>
    <w:rsid w:val="003E0BCD"/>
    <w:rsid w:val="003E1E36"/>
    <w:rsid w:val="003E2A87"/>
    <w:rsid w:val="003E6AEE"/>
    <w:rsid w:val="003F02C4"/>
    <w:rsid w:val="003F3752"/>
    <w:rsid w:val="00400E2D"/>
    <w:rsid w:val="00401645"/>
    <w:rsid w:val="00401B5C"/>
    <w:rsid w:val="00403FBE"/>
    <w:rsid w:val="004046FE"/>
    <w:rsid w:val="0040608C"/>
    <w:rsid w:val="004068CA"/>
    <w:rsid w:val="00406F9D"/>
    <w:rsid w:val="00415C73"/>
    <w:rsid w:val="00417B32"/>
    <w:rsid w:val="004213A0"/>
    <w:rsid w:val="004230E6"/>
    <w:rsid w:val="004233BD"/>
    <w:rsid w:val="00424DD7"/>
    <w:rsid w:val="004313D9"/>
    <w:rsid w:val="00433507"/>
    <w:rsid w:val="00434666"/>
    <w:rsid w:val="0043760A"/>
    <w:rsid w:val="0044093A"/>
    <w:rsid w:val="004433A1"/>
    <w:rsid w:val="00454232"/>
    <w:rsid w:val="0045671D"/>
    <w:rsid w:val="00456CD1"/>
    <w:rsid w:val="00465C61"/>
    <w:rsid w:val="00475013"/>
    <w:rsid w:val="00481F19"/>
    <w:rsid w:val="00483058"/>
    <w:rsid w:val="00487768"/>
    <w:rsid w:val="0049496C"/>
    <w:rsid w:val="00494C09"/>
    <w:rsid w:val="00495CA8"/>
    <w:rsid w:val="004A240D"/>
    <w:rsid w:val="004A6253"/>
    <w:rsid w:val="004B7061"/>
    <w:rsid w:val="004B7A4D"/>
    <w:rsid w:val="004C56E1"/>
    <w:rsid w:val="004C6655"/>
    <w:rsid w:val="004C6DED"/>
    <w:rsid w:val="004D03FA"/>
    <w:rsid w:val="004D4754"/>
    <w:rsid w:val="004D4DFD"/>
    <w:rsid w:val="004E0946"/>
    <w:rsid w:val="004E185E"/>
    <w:rsid w:val="004E4D5D"/>
    <w:rsid w:val="004E6892"/>
    <w:rsid w:val="004F09BA"/>
    <w:rsid w:val="004F43D8"/>
    <w:rsid w:val="004F5AA6"/>
    <w:rsid w:val="004F605F"/>
    <w:rsid w:val="0050041B"/>
    <w:rsid w:val="0050656F"/>
    <w:rsid w:val="005073E9"/>
    <w:rsid w:val="0051299D"/>
    <w:rsid w:val="00514096"/>
    <w:rsid w:val="005223AB"/>
    <w:rsid w:val="0052468E"/>
    <w:rsid w:val="00526EAC"/>
    <w:rsid w:val="00533E8E"/>
    <w:rsid w:val="00534381"/>
    <w:rsid w:val="0053744B"/>
    <w:rsid w:val="005446A8"/>
    <w:rsid w:val="00545659"/>
    <w:rsid w:val="00553950"/>
    <w:rsid w:val="00553A92"/>
    <w:rsid w:val="0056415A"/>
    <w:rsid w:val="00565406"/>
    <w:rsid w:val="00567B35"/>
    <w:rsid w:val="00573889"/>
    <w:rsid w:val="0057431C"/>
    <w:rsid w:val="0057695E"/>
    <w:rsid w:val="00581243"/>
    <w:rsid w:val="0058399A"/>
    <w:rsid w:val="005859F2"/>
    <w:rsid w:val="00585AB5"/>
    <w:rsid w:val="00590252"/>
    <w:rsid w:val="00592381"/>
    <w:rsid w:val="00596602"/>
    <w:rsid w:val="005A1B56"/>
    <w:rsid w:val="005A1C65"/>
    <w:rsid w:val="005A2CEB"/>
    <w:rsid w:val="005A60EA"/>
    <w:rsid w:val="005B451A"/>
    <w:rsid w:val="005C29F1"/>
    <w:rsid w:val="005C3F6B"/>
    <w:rsid w:val="005C6B46"/>
    <w:rsid w:val="005D314B"/>
    <w:rsid w:val="005D34EB"/>
    <w:rsid w:val="005D7504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560F"/>
    <w:rsid w:val="0061610C"/>
    <w:rsid w:val="006164C5"/>
    <w:rsid w:val="006204BE"/>
    <w:rsid w:val="006334D1"/>
    <w:rsid w:val="0063556B"/>
    <w:rsid w:val="0063680A"/>
    <w:rsid w:val="0064488C"/>
    <w:rsid w:val="00656BC5"/>
    <w:rsid w:val="00660E49"/>
    <w:rsid w:val="00663A30"/>
    <w:rsid w:val="00664C28"/>
    <w:rsid w:val="00667380"/>
    <w:rsid w:val="00667791"/>
    <w:rsid w:val="0067215B"/>
    <w:rsid w:val="00673EFF"/>
    <w:rsid w:val="006838D2"/>
    <w:rsid w:val="00684767"/>
    <w:rsid w:val="006912E4"/>
    <w:rsid w:val="00694F50"/>
    <w:rsid w:val="006965EE"/>
    <w:rsid w:val="006A0B8A"/>
    <w:rsid w:val="006A7432"/>
    <w:rsid w:val="006B2ADC"/>
    <w:rsid w:val="006B6164"/>
    <w:rsid w:val="006B77CE"/>
    <w:rsid w:val="006C53BC"/>
    <w:rsid w:val="006D36F2"/>
    <w:rsid w:val="006D47BB"/>
    <w:rsid w:val="006D53FF"/>
    <w:rsid w:val="006D7AB9"/>
    <w:rsid w:val="006E3AFE"/>
    <w:rsid w:val="006E4418"/>
    <w:rsid w:val="006E4798"/>
    <w:rsid w:val="006E5619"/>
    <w:rsid w:val="006F12B3"/>
    <w:rsid w:val="006F7D48"/>
    <w:rsid w:val="00713DE8"/>
    <w:rsid w:val="00714FFB"/>
    <w:rsid w:val="007277A5"/>
    <w:rsid w:val="007342D1"/>
    <w:rsid w:val="00736625"/>
    <w:rsid w:val="007378AC"/>
    <w:rsid w:val="007403A6"/>
    <w:rsid w:val="0074655F"/>
    <w:rsid w:val="00751B7A"/>
    <w:rsid w:val="00755830"/>
    <w:rsid w:val="00780E68"/>
    <w:rsid w:val="00782D3B"/>
    <w:rsid w:val="00786B78"/>
    <w:rsid w:val="00791A4D"/>
    <w:rsid w:val="00795C30"/>
    <w:rsid w:val="007A1ACE"/>
    <w:rsid w:val="007A2B34"/>
    <w:rsid w:val="007A4809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E1A78"/>
    <w:rsid w:val="007E3FEA"/>
    <w:rsid w:val="007E65B2"/>
    <w:rsid w:val="007E73F3"/>
    <w:rsid w:val="007F056C"/>
    <w:rsid w:val="007F0925"/>
    <w:rsid w:val="007F63CE"/>
    <w:rsid w:val="00802479"/>
    <w:rsid w:val="0080406A"/>
    <w:rsid w:val="0080783F"/>
    <w:rsid w:val="00810B76"/>
    <w:rsid w:val="0081354F"/>
    <w:rsid w:val="00813712"/>
    <w:rsid w:val="00820C47"/>
    <w:rsid w:val="0082125C"/>
    <w:rsid w:val="00824AD1"/>
    <w:rsid w:val="00835AB2"/>
    <w:rsid w:val="00843789"/>
    <w:rsid w:val="00847D55"/>
    <w:rsid w:val="00850BF9"/>
    <w:rsid w:val="00856604"/>
    <w:rsid w:val="0086024C"/>
    <w:rsid w:val="00861B80"/>
    <w:rsid w:val="00862684"/>
    <w:rsid w:val="00863D43"/>
    <w:rsid w:val="00867AF3"/>
    <w:rsid w:val="00877247"/>
    <w:rsid w:val="00884346"/>
    <w:rsid w:val="00884EC3"/>
    <w:rsid w:val="00885C69"/>
    <w:rsid w:val="0088667D"/>
    <w:rsid w:val="00890150"/>
    <w:rsid w:val="00893B83"/>
    <w:rsid w:val="00895CA6"/>
    <w:rsid w:val="008B046D"/>
    <w:rsid w:val="008B5403"/>
    <w:rsid w:val="008C0803"/>
    <w:rsid w:val="008C0A68"/>
    <w:rsid w:val="008C7468"/>
    <w:rsid w:val="008C77D5"/>
    <w:rsid w:val="008D1B4E"/>
    <w:rsid w:val="008D489B"/>
    <w:rsid w:val="008D579D"/>
    <w:rsid w:val="008D7806"/>
    <w:rsid w:val="008E2D85"/>
    <w:rsid w:val="008F04BD"/>
    <w:rsid w:val="008F05FC"/>
    <w:rsid w:val="008F24F3"/>
    <w:rsid w:val="008F53E5"/>
    <w:rsid w:val="00903D11"/>
    <w:rsid w:val="00916B76"/>
    <w:rsid w:val="009170CB"/>
    <w:rsid w:val="00921035"/>
    <w:rsid w:val="00926E9D"/>
    <w:rsid w:val="00930BC3"/>
    <w:rsid w:val="009314EE"/>
    <w:rsid w:val="00936DD8"/>
    <w:rsid w:val="009415DA"/>
    <w:rsid w:val="009457BD"/>
    <w:rsid w:val="0094703D"/>
    <w:rsid w:val="00951245"/>
    <w:rsid w:val="009554D8"/>
    <w:rsid w:val="0095601B"/>
    <w:rsid w:val="009568B2"/>
    <w:rsid w:val="00963EEC"/>
    <w:rsid w:val="009677C8"/>
    <w:rsid w:val="00967D4A"/>
    <w:rsid w:val="0097078E"/>
    <w:rsid w:val="00971ED8"/>
    <w:rsid w:val="00977B49"/>
    <w:rsid w:val="00980CBC"/>
    <w:rsid w:val="009940FC"/>
    <w:rsid w:val="009B0F17"/>
    <w:rsid w:val="009B25B1"/>
    <w:rsid w:val="009B5419"/>
    <w:rsid w:val="009B658C"/>
    <w:rsid w:val="009C02D9"/>
    <w:rsid w:val="009C038B"/>
    <w:rsid w:val="009C1914"/>
    <w:rsid w:val="009C248D"/>
    <w:rsid w:val="009C2665"/>
    <w:rsid w:val="009D16EE"/>
    <w:rsid w:val="009E21CA"/>
    <w:rsid w:val="009E68AB"/>
    <w:rsid w:val="009F0C91"/>
    <w:rsid w:val="00A123A0"/>
    <w:rsid w:val="00A1257B"/>
    <w:rsid w:val="00A133F4"/>
    <w:rsid w:val="00A13C27"/>
    <w:rsid w:val="00A20D78"/>
    <w:rsid w:val="00A21378"/>
    <w:rsid w:val="00A218BC"/>
    <w:rsid w:val="00A254C5"/>
    <w:rsid w:val="00A34276"/>
    <w:rsid w:val="00A364BF"/>
    <w:rsid w:val="00A41C73"/>
    <w:rsid w:val="00A41CEE"/>
    <w:rsid w:val="00A421C0"/>
    <w:rsid w:val="00A42FA8"/>
    <w:rsid w:val="00A5102F"/>
    <w:rsid w:val="00A53338"/>
    <w:rsid w:val="00A5505F"/>
    <w:rsid w:val="00A6209C"/>
    <w:rsid w:val="00A62B93"/>
    <w:rsid w:val="00A63C1D"/>
    <w:rsid w:val="00A64595"/>
    <w:rsid w:val="00A668CA"/>
    <w:rsid w:val="00A71CF0"/>
    <w:rsid w:val="00A749F7"/>
    <w:rsid w:val="00A77A16"/>
    <w:rsid w:val="00A908C1"/>
    <w:rsid w:val="00A91484"/>
    <w:rsid w:val="00A944A3"/>
    <w:rsid w:val="00A95C40"/>
    <w:rsid w:val="00A97BB4"/>
    <w:rsid w:val="00AB2B78"/>
    <w:rsid w:val="00AB7320"/>
    <w:rsid w:val="00AC15BA"/>
    <w:rsid w:val="00AC4938"/>
    <w:rsid w:val="00AD161F"/>
    <w:rsid w:val="00AD1678"/>
    <w:rsid w:val="00AD3A0C"/>
    <w:rsid w:val="00AE20F2"/>
    <w:rsid w:val="00AE4473"/>
    <w:rsid w:val="00AE519F"/>
    <w:rsid w:val="00AF0EAC"/>
    <w:rsid w:val="00B0125D"/>
    <w:rsid w:val="00B01D78"/>
    <w:rsid w:val="00B03938"/>
    <w:rsid w:val="00B0604E"/>
    <w:rsid w:val="00B06510"/>
    <w:rsid w:val="00B109F4"/>
    <w:rsid w:val="00B10A6C"/>
    <w:rsid w:val="00B20D7F"/>
    <w:rsid w:val="00B20FFA"/>
    <w:rsid w:val="00B228A3"/>
    <w:rsid w:val="00B230CF"/>
    <w:rsid w:val="00B25A3A"/>
    <w:rsid w:val="00B26961"/>
    <w:rsid w:val="00B331F1"/>
    <w:rsid w:val="00B37890"/>
    <w:rsid w:val="00B42975"/>
    <w:rsid w:val="00B509AF"/>
    <w:rsid w:val="00B5378A"/>
    <w:rsid w:val="00B53CAF"/>
    <w:rsid w:val="00B53FD0"/>
    <w:rsid w:val="00B56B6C"/>
    <w:rsid w:val="00B572B7"/>
    <w:rsid w:val="00B5797F"/>
    <w:rsid w:val="00B628F4"/>
    <w:rsid w:val="00B6413B"/>
    <w:rsid w:val="00B6535F"/>
    <w:rsid w:val="00B65FA5"/>
    <w:rsid w:val="00B67A1A"/>
    <w:rsid w:val="00B71447"/>
    <w:rsid w:val="00B7345B"/>
    <w:rsid w:val="00B76620"/>
    <w:rsid w:val="00B76EC3"/>
    <w:rsid w:val="00B811FD"/>
    <w:rsid w:val="00B84CD5"/>
    <w:rsid w:val="00B859A4"/>
    <w:rsid w:val="00B87FD0"/>
    <w:rsid w:val="00B9020B"/>
    <w:rsid w:val="00B91EE1"/>
    <w:rsid w:val="00B93976"/>
    <w:rsid w:val="00B944D9"/>
    <w:rsid w:val="00BA6A01"/>
    <w:rsid w:val="00BA7B30"/>
    <w:rsid w:val="00BB2C8C"/>
    <w:rsid w:val="00BB32D5"/>
    <w:rsid w:val="00BB35CF"/>
    <w:rsid w:val="00BB5EC8"/>
    <w:rsid w:val="00BB6DD2"/>
    <w:rsid w:val="00BB73DE"/>
    <w:rsid w:val="00BB7A3F"/>
    <w:rsid w:val="00BC07BA"/>
    <w:rsid w:val="00BC219A"/>
    <w:rsid w:val="00BC4B8B"/>
    <w:rsid w:val="00BC63F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BF5BEF"/>
    <w:rsid w:val="00C03438"/>
    <w:rsid w:val="00C0699A"/>
    <w:rsid w:val="00C1081A"/>
    <w:rsid w:val="00C12AA8"/>
    <w:rsid w:val="00C12E2F"/>
    <w:rsid w:val="00C135D6"/>
    <w:rsid w:val="00C137D4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0A53"/>
    <w:rsid w:val="00C52993"/>
    <w:rsid w:val="00C56885"/>
    <w:rsid w:val="00C65465"/>
    <w:rsid w:val="00C663B7"/>
    <w:rsid w:val="00C75617"/>
    <w:rsid w:val="00C83C64"/>
    <w:rsid w:val="00C9087D"/>
    <w:rsid w:val="00C92195"/>
    <w:rsid w:val="00C92C73"/>
    <w:rsid w:val="00C932BD"/>
    <w:rsid w:val="00C9374F"/>
    <w:rsid w:val="00C93AC9"/>
    <w:rsid w:val="00C947D5"/>
    <w:rsid w:val="00CA3B65"/>
    <w:rsid w:val="00CC0082"/>
    <w:rsid w:val="00CC1F9A"/>
    <w:rsid w:val="00CC506E"/>
    <w:rsid w:val="00CC6630"/>
    <w:rsid w:val="00CD0A5E"/>
    <w:rsid w:val="00CD352D"/>
    <w:rsid w:val="00CD36DB"/>
    <w:rsid w:val="00CD4EE2"/>
    <w:rsid w:val="00CD54C9"/>
    <w:rsid w:val="00CE4C91"/>
    <w:rsid w:val="00CE7432"/>
    <w:rsid w:val="00CF0285"/>
    <w:rsid w:val="00CF1C9B"/>
    <w:rsid w:val="00CF1D07"/>
    <w:rsid w:val="00D03B52"/>
    <w:rsid w:val="00D03F3B"/>
    <w:rsid w:val="00D04307"/>
    <w:rsid w:val="00D1195D"/>
    <w:rsid w:val="00D135C7"/>
    <w:rsid w:val="00D14FE4"/>
    <w:rsid w:val="00D2090F"/>
    <w:rsid w:val="00D30C42"/>
    <w:rsid w:val="00D4463C"/>
    <w:rsid w:val="00D47304"/>
    <w:rsid w:val="00D50813"/>
    <w:rsid w:val="00D54B1A"/>
    <w:rsid w:val="00D553DC"/>
    <w:rsid w:val="00D70E25"/>
    <w:rsid w:val="00D75AB0"/>
    <w:rsid w:val="00D77B37"/>
    <w:rsid w:val="00D82011"/>
    <w:rsid w:val="00D87695"/>
    <w:rsid w:val="00D91D0B"/>
    <w:rsid w:val="00D944D3"/>
    <w:rsid w:val="00DA0556"/>
    <w:rsid w:val="00DA14EB"/>
    <w:rsid w:val="00DA3253"/>
    <w:rsid w:val="00DA3D13"/>
    <w:rsid w:val="00DA5854"/>
    <w:rsid w:val="00DC34DE"/>
    <w:rsid w:val="00DC44BE"/>
    <w:rsid w:val="00DC54EB"/>
    <w:rsid w:val="00DC6225"/>
    <w:rsid w:val="00DD1B26"/>
    <w:rsid w:val="00DD468E"/>
    <w:rsid w:val="00DD4F10"/>
    <w:rsid w:val="00DD5B72"/>
    <w:rsid w:val="00DD7FA2"/>
    <w:rsid w:val="00DE1B95"/>
    <w:rsid w:val="00DE2BDC"/>
    <w:rsid w:val="00DE3C1F"/>
    <w:rsid w:val="00DE3E0D"/>
    <w:rsid w:val="00DE4277"/>
    <w:rsid w:val="00DE5107"/>
    <w:rsid w:val="00DE57F3"/>
    <w:rsid w:val="00DE6859"/>
    <w:rsid w:val="00DF7426"/>
    <w:rsid w:val="00E06928"/>
    <w:rsid w:val="00E11B2D"/>
    <w:rsid w:val="00E15E0D"/>
    <w:rsid w:val="00E1638C"/>
    <w:rsid w:val="00E17E57"/>
    <w:rsid w:val="00E23608"/>
    <w:rsid w:val="00E26E0C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6186D"/>
    <w:rsid w:val="00E619FB"/>
    <w:rsid w:val="00E6349F"/>
    <w:rsid w:val="00E651AD"/>
    <w:rsid w:val="00E7187B"/>
    <w:rsid w:val="00E73D1B"/>
    <w:rsid w:val="00E82173"/>
    <w:rsid w:val="00E84C49"/>
    <w:rsid w:val="00E90E49"/>
    <w:rsid w:val="00E94C2C"/>
    <w:rsid w:val="00E959E8"/>
    <w:rsid w:val="00E959F6"/>
    <w:rsid w:val="00E95EC3"/>
    <w:rsid w:val="00E96077"/>
    <w:rsid w:val="00EA335F"/>
    <w:rsid w:val="00EA383D"/>
    <w:rsid w:val="00EA39A7"/>
    <w:rsid w:val="00EA5B09"/>
    <w:rsid w:val="00EB0A9B"/>
    <w:rsid w:val="00EB1E63"/>
    <w:rsid w:val="00EB2AFD"/>
    <w:rsid w:val="00EB2CCA"/>
    <w:rsid w:val="00EB44EC"/>
    <w:rsid w:val="00EB7863"/>
    <w:rsid w:val="00EC0C5E"/>
    <w:rsid w:val="00EC5219"/>
    <w:rsid w:val="00EC7D66"/>
    <w:rsid w:val="00ED0971"/>
    <w:rsid w:val="00ED26E4"/>
    <w:rsid w:val="00ED4BAA"/>
    <w:rsid w:val="00ED646A"/>
    <w:rsid w:val="00ED6CBC"/>
    <w:rsid w:val="00EE23D6"/>
    <w:rsid w:val="00EE3381"/>
    <w:rsid w:val="00EF2FA0"/>
    <w:rsid w:val="00F01C8F"/>
    <w:rsid w:val="00F02D70"/>
    <w:rsid w:val="00F04D2D"/>
    <w:rsid w:val="00F2050B"/>
    <w:rsid w:val="00F20E46"/>
    <w:rsid w:val="00F2254D"/>
    <w:rsid w:val="00F22E62"/>
    <w:rsid w:val="00F2475D"/>
    <w:rsid w:val="00F26802"/>
    <w:rsid w:val="00F325DE"/>
    <w:rsid w:val="00F349FC"/>
    <w:rsid w:val="00F350A0"/>
    <w:rsid w:val="00F35FD4"/>
    <w:rsid w:val="00F41A37"/>
    <w:rsid w:val="00F41EDA"/>
    <w:rsid w:val="00F43858"/>
    <w:rsid w:val="00F4439D"/>
    <w:rsid w:val="00F50363"/>
    <w:rsid w:val="00F55D37"/>
    <w:rsid w:val="00F577B1"/>
    <w:rsid w:val="00F64D7E"/>
    <w:rsid w:val="00F64F67"/>
    <w:rsid w:val="00F65697"/>
    <w:rsid w:val="00F659E2"/>
    <w:rsid w:val="00F70AE0"/>
    <w:rsid w:val="00F8032F"/>
    <w:rsid w:val="00F8244D"/>
    <w:rsid w:val="00F83216"/>
    <w:rsid w:val="00F83A1A"/>
    <w:rsid w:val="00F93D50"/>
    <w:rsid w:val="00F96CBB"/>
    <w:rsid w:val="00F97626"/>
    <w:rsid w:val="00F977F3"/>
    <w:rsid w:val="00FA1583"/>
    <w:rsid w:val="00FA1C75"/>
    <w:rsid w:val="00FA26BF"/>
    <w:rsid w:val="00FA46B8"/>
    <w:rsid w:val="00FA4F15"/>
    <w:rsid w:val="00FA5E0E"/>
    <w:rsid w:val="00FB0768"/>
    <w:rsid w:val="00FB2EAC"/>
    <w:rsid w:val="00FB6EF7"/>
    <w:rsid w:val="00FC01FC"/>
    <w:rsid w:val="00FC28BA"/>
    <w:rsid w:val="00FC3BC5"/>
    <w:rsid w:val="00FC5B7C"/>
    <w:rsid w:val="00FC60D2"/>
    <w:rsid w:val="00FD147E"/>
    <w:rsid w:val="00FD2371"/>
    <w:rsid w:val="00FD2612"/>
    <w:rsid w:val="00FE05F2"/>
    <w:rsid w:val="00FE0AA4"/>
    <w:rsid w:val="00FE2628"/>
    <w:rsid w:val="00FE26BB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">
    <w:name w:val="header"/>
    <w:basedOn w:val="Normalny"/>
    <w:next w:val="Tekstpodstawowy"/>
    <w:link w:val="NagwekZnak"/>
    <w:rsid w:val="00963EEC"/>
    <w:pPr>
      <w:keepNext/>
      <w:widowControl w:val="0"/>
      <w:suppressAutoHyphens/>
      <w:spacing w:before="240" w:after="120" w:line="240" w:lineRule="auto"/>
      <w:ind w:left="0" w:firstLine="0"/>
      <w:jc w:val="left"/>
    </w:pPr>
    <w:rPr>
      <w:rFonts w:ascii="Arial" w:eastAsia="MS Mincho" w:hAnsi="Arial"/>
      <w:color w:val="auto"/>
      <w:kern w:val="1"/>
      <w:sz w:val="28"/>
      <w:szCs w:val="28"/>
      <w:lang w:eastAsia="ar-SA"/>
    </w:rPr>
  </w:style>
  <w:style w:type="character" w:customStyle="1" w:styleId="NagwekZnak">
    <w:name w:val="Nagłówek Znak"/>
    <w:basedOn w:val="Domylnaczcionkaakapitu"/>
    <w:link w:val="Nagwek"/>
    <w:rsid w:val="00963EEC"/>
    <w:rPr>
      <w:rFonts w:ascii="Arial" w:eastAsia="MS Mincho" w:hAnsi="Arial" w:cs="Tahoma"/>
      <w:kern w:val="1"/>
      <w:sz w:val="28"/>
      <w:szCs w:val="28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63EE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63EEC"/>
    <w:rPr>
      <w:rFonts w:ascii="Tahoma" w:eastAsia="Tahoma" w:hAnsi="Tahoma" w:cs="Tahoma"/>
      <w:color w:val="000000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6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http://if-pan.krakow.pl/assets/files/fc0a3c4e2ddc2add9cd9a17f9f64983e.jpg" TargetMode="External"/><Relationship Id="rId1" Type="http://schemas.openxmlformats.org/officeDocument/2006/relationships/image" Target="media/image5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5CCF3-7033-4B1D-B38E-03CB5AB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3</Words>
  <Characters>3738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2</cp:revision>
  <cp:lastPrinted>2025-10-31T13:38:00Z</cp:lastPrinted>
  <dcterms:created xsi:type="dcterms:W3CDTF">2025-10-31T13:38:00Z</dcterms:created>
  <dcterms:modified xsi:type="dcterms:W3CDTF">2025-10-3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